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883a85dc69750ca4b65c0f6b654b6eea49c9d8f"/>
    <w:p>
      <w:pPr>
        <w:pStyle w:val="Heading1"/>
      </w:pPr>
      <w:r>
        <w:t xml:space="preserve">Personal Statement: Mechanical Engineer Dedicated to Advancing Infrastructure in Nigeria Abuja</w:t>
      </w:r>
    </w:p>
    <w:p>
      <w:pPr>
        <w:pStyle w:val="FirstParagraph"/>
      </w:pPr>
      <w:r>
        <w:t xml:space="preserve">As a highly motivated and technically proficient Mechanical Engineer, I am writing this Personal Statement to express my unwavering commitment to contributing innovative engineering solutions within the dynamic landscape of Nigeria Abuja. With a robust academic foundation, hands-on project experience, and a deep understanding of the unique infrastructural challenges facing Nigeria's Federal Capital Territory (FCT), I am confident that my skills align precisely with the needs of Abuja's growing industrial and urban development sector. My career trajectory has been meticulously focused on applying mechanical engineering principles to deliver sustainable, efficient, and locally relevant solutions in Nigeria Abuja, positioning me as an ideal candidate for progressive roles within the region.</w:t>
      </w:r>
    </w:p>
    <w:p>
      <w:pPr>
        <w:pStyle w:val="BodyText"/>
      </w:pPr>
      <w:r>
        <w:t xml:space="preserve">My formal education at Bells University of Technology (B.U.T.) in Ota, Ogun State, equipped me with a Bachelor of Engineering (B.Eng.) in Mechanical Engineering, where I graduated with Second Class Upper Honours. My coursework emphasized thermodynamics, fluid mechanics, heat transfer, and mechanical design—core disciplines directly applicable to Abuja's energy-intensive urban environment. Crucially, my final year project involved designing an efficient solar-powered water pumping system for a rural community in Gwagwalada Area Council, Abuja. This project demanded not only technical precision but also an acute awareness of local climatic conditions, resource constraints, and the socio-economic context of Nigeria Abuja. It solidified my understanding that effective engineering in this region requires blending global best practices with pragmatic adaptations to local realities.</w:t>
      </w:r>
    </w:p>
    <w:p>
      <w:pPr>
        <w:pStyle w:val="BodyText"/>
      </w:pPr>
      <w:r>
        <w:t xml:space="preserve">My professional experience further honed my ability to deliver tangible results in Nigeria Abuja's demanding setting. As a Junior Mechanical Engineer at Precision Engineering Solutions Ltd., based in Abuja, I collaborated on the installation and commissioning of HVAC systems for critical infrastructure projects, including the new wing of the Federal Ministry of Health Headquarters and a high-rise commercial complex in Maitama. This role required meticulous attention to detail in adhering to Nigerian Building Code standards while optimizing energy efficiency—a vital consideration given Abuja's high ambient temperatures and frequent power disruptions. I was responsible for troubleshooting complex refrigeration systems during peak heatwaves, ensuring uninterrupted operations for sensitive medical facilities. Additionally, I contributed to a project involving the retrofitting of cooling systems at the Abuja National Mosque complex, where I assessed existing infrastructure and proposed cost-effective upgrades that reduced energy consumption by 18%, demonstrating my ability to balance technical excellence with fiscal responsibility in Nigeria Abuja's context.</w:t>
      </w:r>
    </w:p>
    <w:p>
      <w:pPr>
        <w:pStyle w:val="BodyText"/>
      </w:pPr>
      <w:r>
        <w:t xml:space="preserve">My expertise extends beyond traditional mechanical systems. I am proficient in AutoCAD, SolidWorks for 3D modeling, and MATLAB for thermal analysis, enabling me to rapidly prototype solutions tailored to specific Abuja needs. Crucially, I possess a strong grasp of Nigerian engineering standards (SONCAP certification requirements) and the importance of local supplier networks—a factor often overlooked by foreign engineers but critical for project success within Nigeria Abuja. I actively engage with local technical colleges and apprenticeship programs in Gwagwalada to mentor future engineers, fostering talent development directly aligned with the region's long-term capacity building goals. This commitment to community engagement reflects my belief that sustainable engineering in Nigeria Abuja must empower local communities, not merely impose external solutions.</w:t>
      </w:r>
    </w:p>
    <w:p>
      <w:pPr>
        <w:pStyle w:val="BodyText"/>
      </w:pPr>
      <w:r>
        <w:t xml:space="preserve">What truly sets me apart as a Mechanical Engineer dedicated to Nigeria Abuja is my proactive approach to addressing systemic challenges. I recognize that Abuja's rapid urbanization places immense pressure on its infrastructure—power grids, water treatment facilities, and transportation networks require robust mechanical interventions. For instance, during my tenure at Precision Engineering Solutions Ltd., I identified recurring failures in generator cooling systems across multiple industrial parks in Abuja due to dust accumulation and poor maintenance protocols. I spearheaded a preventive maintenance program that integrated IoT sensors for real-time temperature monitoring, significantly reducing downtime for clients. This initiative not only solved an immediate operational headache but also highlighted the potential of smart engineering to enhance reliability in Nigeria's evolving urban centers.</w:t>
      </w:r>
    </w:p>
    <w:p>
      <w:pPr>
        <w:pStyle w:val="BodyText"/>
      </w:pPr>
      <w:r>
        <w:t xml:space="preserve">Looking ahead, I am eager to leverage my technical acumen and local insights within a forward-thinking organization based in Nigeria Abuja. My long-term vision aligns with Nigeria's broader industrialization agenda—specifically, contributing to the development of Abuja as a hub for advanced manufacturing and sustainable urban solutions. I am particularly interested in projects related to renewable energy integration (such as wind or solar thermal systems for municipal use), waste-to-energy facilities, and modernizing Nigeria's transport infrastructure through efficient mechanical systems. These areas represent not just career opportunities, but critical pathways to enhancing the quality of life for Abuja's residents and supporting the nation's economic growth.</w:t>
      </w:r>
    </w:p>
    <w:p>
      <w:pPr>
        <w:pStyle w:val="BodyText"/>
      </w:pPr>
      <w:r>
        <w:t xml:space="preserve">In conclusion, this Personal Statement encapsulates my profound dedication to the field of Mechanical Engineering within Nigeria Abuja. I am not merely seeking a job; I am committed to being an integral part of Abuja’s engineering ecosystem, applying my skills to solve real problems with lasting impact. My blend of technical expertise, local contextual understanding, problem-solving agility, and commitment to community-focused development makes me uniquely positioned to deliver exceptional value from day one. I am enthusiastic about the opportunity to contribute my passion and capabilities toward building a more resilient, efficient, and prosperous Abuja for all Nigerians.</w:t>
      </w:r>
    </w:p>
    <w:p>
      <w:pPr>
        <w:pStyle w:val="BodyText"/>
      </w:pPr>
      <w:r>
        <w:t xml:space="preserve">Thank you for considering my application. I look forward to discussing how my background as a Mechanical Engineer can support the innovative engineering objectives of your organization in Nigeria Abuj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in Nigeria Abuja</dc:title>
  <dc:creator/>
  <cp:keywords/>
  <dcterms:created xsi:type="dcterms:W3CDTF">2026-04-29T15:30:08Z</dcterms:created>
  <dcterms:modified xsi:type="dcterms:W3CDTF">2026-04-29T15:30:08Z</dcterms:modified>
</cp:coreProperties>
</file>

<file path=docProps/custom.xml><?xml version="1.0" encoding="utf-8"?>
<Properties xmlns="http://schemas.openxmlformats.org/officeDocument/2006/custom-properties" xmlns:vt="http://schemas.openxmlformats.org/officeDocument/2006/docPropsVTypes"/>
</file>